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19"/>
        <w:gridCol w:w="2755"/>
        <w:gridCol w:w="489"/>
        <w:gridCol w:w="2807"/>
      </w:tblGrid>
      <w:tr w:rsidR="00335131" w:rsidRPr="00C45A02" w14:paraId="2553CCEA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5216B545" w14:textId="77777777" w:rsidR="00335131" w:rsidRPr="00403E7B" w:rsidRDefault="00335131" w:rsidP="007C089F">
            <w:pPr>
              <w:suppressLineNumbers/>
              <w:rPr>
                <w:color w:val="FFFFFF" w:themeColor="background1"/>
                <w:sz w:val="24"/>
                <w:szCs w:val="24"/>
              </w:rPr>
            </w:pPr>
            <w:r w:rsidRPr="00403E7B">
              <w:rPr>
                <w:color w:val="FFFFFF" w:themeColor="background1"/>
                <w:sz w:val="24"/>
                <w:szCs w:val="24"/>
              </w:rPr>
              <w:t>E:</w:t>
            </w:r>
          </w:p>
          <w:p w14:paraId="4C34EC23" w14:textId="77777777" w:rsidR="00335131" w:rsidRPr="00403E7B" w:rsidRDefault="00335131" w:rsidP="00F04047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NAME:</w:t>
            </w:r>
          </w:p>
        </w:tc>
      </w:tr>
      <w:tr w:rsidR="00335131" w:rsidRPr="00C45A02" w14:paraId="74771584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1AE8EA74" w14:textId="77777777" w:rsidR="00335131" w:rsidRPr="00403E7B" w:rsidRDefault="00335131" w:rsidP="00F04047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Current Address:</w:t>
            </w:r>
          </w:p>
        </w:tc>
      </w:tr>
      <w:tr w:rsidR="00335131" w:rsidRPr="00C45A02" w14:paraId="58F42923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17815DB2" w14:textId="77777777" w:rsidR="00335131" w:rsidRPr="00403E7B" w:rsidRDefault="00335131" w:rsidP="00F04047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Apartment/Suite Number:</w:t>
            </w:r>
          </w:p>
        </w:tc>
      </w:tr>
      <w:tr w:rsidR="002B4C0A" w:rsidRPr="00C45A02" w14:paraId="12B76117" w14:textId="77777777" w:rsidTr="004F4A52">
        <w:trPr>
          <w:trHeight w:val="432"/>
        </w:trPr>
        <w:tc>
          <w:tcPr>
            <w:tcW w:w="4068" w:type="dxa"/>
            <w:vAlign w:val="bottom"/>
          </w:tcPr>
          <w:p w14:paraId="29DB1BC0" w14:textId="77777777" w:rsidR="002B4C0A" w:rsidRPr="00403E7B" w:rsidRDefault="002B4C0A" w:rsidP="00F04047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City:</w:t>
            </w:r>
          </w:p>
        </w:tc>
        <w:tc>
          <w:tcPr>
            <w:tcW w:w="3283" w:type="dxa"/>
            <w:gridSpan w:val="2"/>
            <w:vAlign w:val="bottom"/>
          </w:tcPr>
          <w:p w14:paraId="55C46E23" w14:textId="77777777" w:rsidR="002B4C0A" w:rsidRPr="00403E7B" w:rsidRDefault="002B4C0A" w:rsidP="004F4A52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State:</w:t>
            </w:r>
          </w:p>
        </w:tc>
        <w:tc>
          <w:tcPr>
            <w:tcW w:w="2838" w:type="dxa"/>
            <w:vAlign w:val="bottom"/>
          </w:tcPr>
          <w:p w14:paraId="6BC2294D" w14:textId="77777777" w:rsidR="002B4C0A" w:rsidRPr="00403E7B" w:rsidRDefault="002B4C0A" w:rsidP="002B4C0A">
            <w:pPr>
              <w:ind w:left="19"/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 xml:space="preserve">Zip Code:           </w:t>
            </w:r>
          </w:p>
        </w:tc>
      </w:tr>
      <w:tr w:rsidR="00335131" w:rsidRPr="00C45A02" w14:paraId="4CCF2CA2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20147B69" w14:textId="77777777" w:rsidR="00C3445D" w:rsidRPr="00403E7B" w:rsidRDefault="00C3445D" w:rsidP="00F04047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County of Residence:</w:t>
            </w:r>
          </w:p>
        </w:tc>
      </w:tr>
      <w:tr w:rsidR="002B4C0A" w:rsidRPr="00C45A02" w14:paraId="3FF0A2A0" w14:textId="77777777" w:rsidTr="004F4A52">
        <w:trPr>
          <w:trHeight w:val="432"/>
        </w:trPr>
        <w:tc>
          <w:tcPr>
            <w:tcW w:w="4068" w:type="dxa"/>
            <w:vAlign w:val="bottom"/>
          </w:tcPr>
          <w:p w14:paraId="42F01340" w14:textId="77777777" w:rsidR="002B4C0A" w:rsidRPr="00403E7B" w:rsidRDefault="0038402A" w:rsidP="0038402A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Home</w:t>
            </w:r>
            <w:r w:rsidR="002B4C0A" w:rsidRPr="00403E7B">
              <w:rPr>
                <w:sz w:val="24"/>
                <w:szCs w:val="24"/>
              </w:rPr>
              <w:t xml:space="preserve"> Phone</w:t>
            </w:r>
            <w:r w:rsidRPr="00403E7B">
              <w:rPr>
                <w:sz w:val="24"/>
                <w:szCs w:val="24"/>
              </w:rPr>
              <w:t xml:space="preserve"> No.</w:t>
            </w:r>
            <w:r w:rsidR="002B4C0A" w:rsidRPr="00403E7B">
              <w:rPr>
                <w:sz w:val="24"/>
                <w:szCs w:val="24"/>
              </w:rPr>
              <w:t>:</w:t>
            </w:r>
          </w:p>
        </w:tc>
        <w:tc>
          <w:tcPr>
            <w:tcW w:w="6121" w:type="dxa"/>
            <w:gridSpan w:val="3"/>
            <w:vAlign w:val="bottom"/>
          </w:tcPr>
          <w:p w14:paraId="0F1F5445" w14:textId="77777777" w:rsidR="002B4C0A" w:rsidRPr="00403E7B" w:rsidRDefault="0038402A" w:rsidP="004F4A52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Em</w:t>
            </w:r>
            <w:r w:rsidR="002B4C0A" w:rsidRPr="00403E7B">
              <w:rPr>
                <w:sz w:val="24"/>
                <w:szCs w:val="24"/>
              </w:rPr>
              <w:t>ail:</w:t>
            </w:r>
          </w:p>
        </w:tc>
      </w:tr>
      <w:tr w:rsidR="002B4C0A" w:rsidRPr="00C45A02" w14:paraId="79B192A7" w14:textId="77777777" w:rsidTr="004F4A52">
        <w:trPr>
          <w:trHeight w:val="432"/>
        </w:trPr>
        <w:tc>
          <w:tcPr>
            <w:tcW w:w="4068" w:type="dxa"/>
            <w:vAlign w:val="bottom"/>
          </w:tcPr>
          <w:p w14:paraId="0D9B9983" w14:textId="77777777" w:rsidR="002B4C0A" w:rsidRPr="00403E7B" w:rsidRDefault="0038402A" w:rsidP="0038402A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Cell</w:t>
            </w:r>
            <w:r w:rsidR="002B4C0A" w:rsidRPr="00403E7B">
              <w:rPr>
                <w:sz w:val="24"/>
                <w:szCs w:val="24"/>
              </w:rPr>
              <w:t xml:space="preserve"> Phone N</w:t>
            </w:r>
            <w:r w:rsidRPr="00403E7B">
              <w:rPr>
                <w:sz w:val="24"/>
                <w:szCs w:val="24"/>
              </w:rPr>
              <w:t>o.</w:t>
            </w:r>
            <w:r w:rsidR="002B4C0A" w:rsidRPr="00403E7B">
              <w:rPr>
                <w:sz w:val="24"/>
                <w:szCs w:val="24"/>
              </w:rPr>
              <w:t>:</w:t>
            </w:r>
          </w:p>
        </w:tc>
        <w:tc>
          <w:tcPr>
            <w:tcW w:w="6121" w:type="dxa"/>
            <w:gridSpan w:val="3"/>
            <w:vAlign w:val="bottom"/>
          </w:tcPr>
          <w:p w14:paraId="255CF1B6" w14:textId="77777777" w:rsidR="002B4C0A" w:rsidRPr="00403E7B" w:rsidRDefault="001173A8" w:rsidP="003840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Way to Contact You:</w:t>
            </w:r>
          </w:p>
        </w:tc>
      </w:tr>
      <w:tr w:rsidR="00335131" w:rsidRPr="00C45A02" w14:paraId="30460AB1" w14:textId="77777777" w:rsidTr="009E32BA">
        <w:trPr>
          <w:trHeight w:val="432"/>
        </w:trPr>
        <w:tc>
          <w:tcPr>
            <w:tcW w:w="10189" w:type="dxa"/>
            <w:gridSpan w:val="4"/>
            <w:shd w:val="clear" w:color="auto" w:fill="D9D9D9" w:themeFill="background1" w:themeFillShade="D9"/>
            <w:vAlign w:val="center"/>
          </w:tcPr>
          <w:p w14:paraId="2C541212" w14:textId="77777777" w:rsidR="00335131" w:rsidRPr="00403E7B" w:rsidRDefault="004B2562" w:rsidP="004B2562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1.   </w:t>
            </w:r>
            <w:r w:rsidR="001173A8">
              <w:rPr>
                <w:sz w:val="24"/>
                <w:szCs w:val="24"/>
              </w:rPr>
              <w:t xml:space="preserve">For what Board, </w:t>
            </w:r>
            <w:r w:rsidRPr="00403E7B">
              <w:rPr>
                <w:sz w:val="24"/>
                <w:szCs w:val="24"/>
              </w:rPr>
              <w:t>Committee</w:t>
            </w:r>
            <w:r w:rsidR="001173A8">
              <w:rPr>
                <w:sz w:val="24"/>
                <w:szCs w:val="24"/>
              </w:rPr>
              <w:t xml:space="preserve"> or Authority</w:t>
            </w:r>
            <w:r w:rsidRPr="00403E7B">
              <w:rPr>
                <w:sz w:val="24"/>
                <w:szCs w:val="24"/>
              </w:rPr>
              <w:t xml:space="preserve"> do you wish to be considered? If mor</w:t>
            </w:r>
            <w:r w:rsidR="001173A8">
              <w:rPr>
                <w:sz w:val="24"/>
                <w:szCs w:val="24"/>
              </w:rPr>
              <w:t>e than one, please list in order</w:t>
            </w:r>
            <w:r w:rsidR="00C90B49" w:rsidRPr="00403E7B">
              <w:rPr>
                <w:sz w:val="24"/>
                <w:szCs w:val="24"/>
              </w:rPr>
              <w:t xml:space="preserve"> </w:t>
            </w:r>
            <w:r w:rsidRPr="00403E7B">
              <w:rPr>
                <w:sz w:val="24"/>
                <w:szCs w:val="24"/>
              </w:rPr>
              <w:t>of priority.</w:t>
            </w:r>
          </w:p>
        </w:tc>
      </w:tr>
      <w:tr w:rsidR="008308C8" w:rsidRPr="004F4A52" w14:paraId="5FD83517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0A14ED17" w14:textId="77777777" w:rsidR="008308C8" w:rsidRPr="00403E7B" w:rsidRDefault="008308C8" w:rsidP="00716AA9">
            <w:pPr>
              <w:rPr>
                <w:sz w:val="24"/>
                <w:szCs w:val="24"/>
              </w:rPr>
            </w:pPr>
          </w:p>
        </w:tc>
      </w:tr>
      <w:tr w:rsidR="008308C8" w:rsidRPr="004A6F15" w14:paraId="472A5D53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047993DE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8308C8" w:rsidRPr="004F4A52" w14:paraId="4099EFA0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3F4B2367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8308C8" w:rsidRPr="004A6F15" w14:paraId="1B1DA6F8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6C8A925B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335131" w:rsidRPr="00C45A02" w14:paraId="58930EC4" w14:textId="77777777" w:rsidTr="009E32BA">
        <w:trPr>
          <w:trHeight w:val="432"/>
        </w:trPr>
        <w:tc>
          <w:tcPr>
            <w:tcW w:w="10189" w:type="dxa"/>
            <w:gridSpan w:val="4"/>
            <w:shd w:val="clear" w:color="auto" w:fill="D9D9D9" w:themeFill="background1" w:themeFillShade="D9"/>
          </w:tcPr>
          <w:p w14:paraId="5B9B3FF3" w14:textId="77777777" w:rsidR="004F4A52" w:rsidRPr="00403E7B" w:rsidRDefault="004F4A52">
            <w:pPr>
              <w:rPr>
                <w:sz w:val="24"/>
                <w:szCs w:val="24"/>
              </w:rPr>
            </w:pPr>
          </w:p>
          <w:p w14:paraId="6DF12E88" w14:textId="77777777" w:rsidR="00214D37" w:rsidRPr="00403E7B" w:rsidRDefault="004B2562" w:rsidP="00E06275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2.   </w:t>
            </w:r>
            <w:r w:rsidRPr="00403E7B">
              <w:rPr>
                <w:sz w:val="24"/>
                <w:szCs w:val="24"/>
              </w:rPr>
              <w:t>Community Involvement</w:t>
            </w:r>
          </w:p>
        </w:tc>
      </w:tr>
      <w:tr w:rsidR="008308C8" w:rsidRPr="004F4A52" w14:paraId="4EB25321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1CAA5CAE" w14:textId="77777777" w:rsidR="008308C8" w:rsidRPr="00403E7B" w:rsidRDefault="008308C8" w:rsidP="00716AA9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Organization                                                   Dates                                                 Activities</w:t>
            </w:r>
          </w:p>
        </w:tc>
      </w:tr>
      <w:tr w:rsidR="008308C8" w:rsidRPr="004A6F15" w14:paraId="759363B7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2A2C039D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8308C8" w:rsidRPr="004F4A52" w14:paraId="7640C73B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326560D6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8308C8" w:rsidRPr="004A6F15" w14:paraId="56386834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2E282C4E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8308C8" w:rsidRPr="004F4A52" w14:paraId="71D2AAF0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4D0271C0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E06275" w:rsidRPr="004F4A52" w14:paraId="3206AE17" w14:textId="77777777" w:rsidTr="009E32BA">
        <w:trPr>
          <w:trHeight w:val="432"/>
        </w:trPr>
        <w:tc>
          <w:tcPr>
            <w:tcW w:w="10189" w:type="dxa"/>
            <w:gridSpan w:val="4"/>
            <w:shd w:val="clear" w:color="auto" w:fill="D9D9D9" w:themeFill="background1" w:themeFillShade="D9"/>
          </w:tcPr>
          <w:p w14:paraId="39F4B160" w14:textId="77777777" w:rsidR="00E06275" w:rsidRPr="00403E7B" w:rsidRDefault="00E06275" w:rsidP="00716AA9">
            <w:pPr>
              <w:rPr>
                <w:sz w:val="24"/>
                <w:szCs w:val="24"/>
              </w:rPr>
            </w:pPr>
          </w:p>
          <w:p w14:paraId="7B4570D6" w14:textId="77777777" w:rsidR="00E06275" w:rsidRPr="00403E7B" w:rsidRDefault="004B2562" w:rsidP="00716AA9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>3.</w:t>
            </w:r>
            <w:r w:rsidRPr="00403E7B">
              <w:rPr>
                <w:sz w:val="24"/>
                <w:szCs w:val="24"/>
              </w:rPr>
              <w:t xml:space="preserve">   Professional and/or Personal Experience</w:t>
            </w:r>
          </w:p>
        </w:tc>
      </w:tr>
      <w:tr w:rsidR="00214D37" w:rsidRPr="00C45A02" w14:paraId="413AB2E4" w14:textId="77777777" w:rsidTr="003C6736">
        <w:trPr>
          <w:trHeight w:val="432"/>
        </w:trPr>
        <w:tc>
          <w:tcPr>
            <w:tcW w:w="10189" w:type="dxa"/>
            <w:gridSpan w:val="4"/>
            <w:shd w:val="clear" w:color="auto" w:fill="FFFFFF" w:themeFill="background1"/>
          </w:tcPr>
          <w:p w14:paraId="45517502" w14:textId="77777777" w:rsidR="00E73DFF" w:rsidRPr="00403E7B" w:rsidRDefault="00E73DFF" w:rsidP="006203BB">
            <w:pPr>
              <w:rPr>
                <w:b/>
                <w:sz w:val="24"/>
                <w:szCs w:val="24"/>
              </w:rPr>
            </w:pPr>
          </w:p>
          <w:p w14:paraId="6102A098" w14:textId="77777777" w:rsidR="00C90B49" w:rsidRPr="00403E7B" w:rsidRDefault="008D334C" w:rsidP="00716AA9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.1 </w:t>
            </w:r>
            <w:r w:rsidR="006203BB" w:rsidRPr="00403E7B">
              <w:rPr>
                <w:sz w:val="24"/>
                <w:szCs w:val="24"/>
              </w:rPr>
              <w:t>Please list any professional or personal skills, training or expe</w:t>
            </w:r>
            <w:r w:rsidR="00C90B49" w:rsidRPr="00403E7B">
              <w:rPr>
                <w:sz w:val="24"/>
                <w:szCs w:val="24"/>
              </w:rPr>
              <w:t>riences related to the Board or</w:t>
            </w:r>
          </w:p>
          <w:p w14:paraId="3CD7E360" w14:textId="77777777" w:rsidR="00E06275" w:rsidRPr="00403E7B" w:rsidRDefault="006203BB" w:rsidP="00716AA9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>Committee for which you are applying.</w:t>
            </w:r>
          </w:p>
        </w:tc>
      </w:tr>
      <w:tr w:rsidR="00DD4F49" w:rsidRPr="004F4A52" w14:paraId="4F1C35C2" w14:textId="77777777" w:rsidTr="00DD4F49">
        <w:trPr>
          <w:trHeight w:val="432"/>
        </w:trPr>
        <w:tc>
          <w:tcPr>
            <w:tcW w:w="10189" w:type="dxa"/>
            <w:gridSpan w:val="4"/>
          </w:tcPr>
          <w:p w14:paraId="03EDA694" w14:textId="77777777" w:rsidR="00DD4F49" w:rsidRPr="00403E7B" w:rsidRDefault="00DD4F49" w:rsidP="00DD4F49">
            <w:pPr>
              <w:rPr>
                <w:sz w:val="24"/>
                <w:szCs w:val="24"/>
              </w:rPr>
            </w:pPr>
          </w:p>
        </w:tc>
      </w:tr>
      <w:tr w:rsidR="008308C8" w:rsidRPr="004F4A52" w14:paraId="3106670B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084743F3" w14:textId="77777777" w:rsidR="008308C8" w:rsidRPr="00403E7B" w:rsidRDefault="008308C8" w:rsidP="00716AA9">
            <w:pPr>
              <w:rPr>
                <w:sz w:val="24"/>
                <w:szCs w:val="24"/>
              </w:rPr>
            </w:pPr>
          </w:p>
        </w:tc>
      </w:tr>
      <w:tr w:rsidR="008308C8" w:rsidRPr="004A6F15" w14:paraId="24C2036B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5DABD973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8308C8" w:rsidRPr="004F4A52" w14:paraId="133952BE" w14:textId="77777777" w:rsidTr="008D334C">
        <w:trPr>
          <w:trHeight w:val="432"/>
        </w:trPr>
        <w:tc>
          <w:tcPr>
            <w:tcW w:w="10189" w:type="dxa"/>
            <w:gridSpan w:val="4"/>
            <w:tcBorders>
              <w:bottom w:val="single" w:sz="4" w:space="0" w:color="auto"/>
            </w:tcBorders>
            <w:vAlign w:val="bottom"/>
          </w:tcPr>
          <w:p w14:paraId="4209F643" w14:textId="77777777" w:rsidR="008308C8" w:rsidRPr="00403E7B" w:rsidRDefault="008308C8" w:rsidP="00716AA9">
            <w:pPr>
              <w:rPr>
                <w:b/>
                <w:sz w:val="24"/>
                <w:szCs w:val="24"/>
              </w:rPr>
            </w:pPr>
          </w:p>
        </w:tc>
      </w:tr>
      <w:tr w:rsidR="00214D37" w:rsidRPr="00C45A02" w14:paraId="2CC0E2D4" w14:textId="77777777" w:rsidTr="008D334C">
        <w:trPr>
          <w:trHeight w:val="432"/>
        </w:trPr>
        <w:tc>
          <w:tcPr>
            <w:tcW w:w="10189" w:type="dxa"/>
            <w:gridSpan w:val="4"/>
            <w:shd w:val="clear" w:color="auto" w:fill="auto"/>
          </w:tcPr>
          <w:p w14:paraId="1927F3CE" w14:textId="77777777" w:rsidR="00214D37" w:rsidRPr="00403E7B" w:rsidRDefault="008D334C" w:rsidP="00716AA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3.2 </w:t>
            </w:r>
            <w:r w:rsidR="00DD4F49" w:rsidRPr="00403E7B">
              <w:rPr>
                <w:sz w:val="24"/>
                <w:szCs w:val="24"/>
              </w:rPr>
              <w:t xml:space="preserve">Please list any current or past associations with any Cherokee County Boards/Committees </w:t>
            </w:r>
            <w:r>
              <w:rPr>
                <w:sz w:val="24"/>
                <w:szCs w:val="24"/>
              </w:rPr>
              <w:t xml:space="preserve">          </w:t>
            </w:r>
            <w:r w:rsidR="00DD4F49" w:rsidRPr="00403E7B">
              <w:rPr>
                <w:sz w:val="24"/>
                <w:szCs w:val="24"/>
              </w:rPr>
              <w:t>including any positions held (attach separate sheet; if necessary)</w:t>
            </w:r>
            <w:r w:rsidR="00EF0214" w:rsidRPr="00403E7B">
              <w:rPr>
                <w:sz w:val="24"/>
                <w:szCs w:val="24"/>
              </w:rPr>
              <w:t>.</w:t>
            </w:r>
          </w:p>
        </w:tc>
      </w:tr>
      <w:tr w:rsidR="00214D37" w:rsidRPr="00C45A02" w14:paraId="414DC4CD" w14:textId="77777777" w:rsidTr="00684DD4">
        <w:trPr>
          <w:trHeight w:val="432"/>
        </w:trPr>
        <w:tc>
          <w:tcPr>
            <w:tcW w:w="10189" w:type="dxa"/>
            <w:gridSpan w:val="4"/>
          </w:tcPr>
          <w:p w14:paraId="7ECAB34E" w14:textId="77777777" w:rsidR="00214D37" w:rsidRPr="00403E7B" w:rsidRDefault="00214D37" w:rsidP="00716AA9">
            <w:pPr>
              <w:rPr>
                <w:b/>
                <w:sz w:val="24"/>
                <w:szCs w:val="24"/>
              </w:rPr>
            </w:pPr>
          </w:p>
        </w:tc>
      </w:tr>
      <w:tr w:rsidR="00214D37" w:rsidRPr="00C45A02" w14:paraId="5CFFC0DF" w14:textId="77777777" w:rsidTr="00684DD4">
        <w:trPr>
          <w:trHeight w:val="432"/>
        </w:trPr>
        <w:tc>
          <w:tcPr>
            <w:tcW w:w="10189" w:type="dxa"/>
            <w:gridSpan w:val="4"/>
          </w:tcPr>
          <w:p w14:paraId="5F83C3EA" w14:textId="77777777" w:rsidR="00214D37" w:rsidRPr="00403E7B" w:rsidRDefault="00214D37" w:rsidP="00716AA9">
            <w:pPr>
              <w:rPr>
                <w:b/>
                <w:sz w:val="24"/>
                <w:szCs w:val="24"/>
              </w:rPr>
            </w:pPr>
          </w:p>
        </w:tc>
      </w:tr>
      <w:tr w:rsidR="00B751A9" w:rsidRPr="004A6F15" w14:paraId="711494AC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5A97152F" w14:textId="77777777" w:rsidR="00B751A9" w:rsidRPr="00403E7B" w:rsidRDefault="00B751A9" w:rsidP="00716AA9">
            <w:pPr>
              <w:rPr>
                <w:b/>
                <w:sz w:val="24"/>
                <w:szCs w:val="24"/>
              </w:rPr>
            </w:pPr>
          </w:p>
        </w:tc>
      </w:tr>
      <w:tr w:rsidR="00B751A9" w:rsidRPr="004F4A52" w14:paraId="1D94F023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3D987A34" w14:textId="77777777" w:rsidR="00B751A9" w:rsidRPr="00403E7B" w:rsidRDefault="00B751A9" w:rsidP="00716AA9">
            <w:pPr>
              <w:rPr>
                <w:b/>
                <w:sz w:val="24"/>
                <w:szCs w:val="24"/>
              </w:rPr>
            </w:pPr>
          </w:p>
        </w:tc>
      </w:tr>
      <w:tr w:rsidR="00214D37" w:rsidRPr="00C45A02" w14:paraId="48BD937C" w14:textId="77777777" w:rsidTr="009E32BA">
        <w:trPr>
          <w:trHeight w:val="432"/>
        </w:trPr>
        <w:tc>
          <w:tcPr>
            <w:tcW w:w="10189" w:type="dxa"/>
            <w:gridSpan w:val="4"/>
            <w:shd w:val="clear" w:color="auto" w:fill="D9D9D9" w:themeFill="background1" w:themeFillShade="D9"/>
            <w:vAlign w:val="bottom"/>
          </w:tcPr>
          <w:p w14:paraId="75CD40FC" w14:textId="77777777" w:rsidR="00214D37" w:rsidRPr="00403E7B" w:rsidRDefault="00214D37" w:rsidP="008C1CFC">
            <w:pPr>
              <w:rPr>
                <w:sz w:val="24"/>
                <w:szCs w:val="24"/>
              </w:rPr>
            </w:pPr>
          </w:p>
          <w:p w14:paraId="5E42EE51" w14:textId="77777777" w:rsidR="00214D37" w:rsidRPr="00403E7B" w:rsidRDefault="00214D37" w:rsidP="004A6F15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>4</w:t>
            </w:r>
            <w:r w:rsidR="000A3E01" w:rsidRPr="00403E7B">
              <w:rPr>
                <w:b/>
                <w:sz w:val="24"/>
                <w:szCs w:val="24"/>
              </w:rPr>
              <w:t>.</w:t>
            </w:r>
            <w:r w:rsidRPr="00403E7B">
              <w:rPr>
                <w:sz w:val="24"/>
                <w:szCs w:val="24"/>
              </w:rPr>
              <w:t xml:space="preserve">   What is your reason for wanting to serve on this board or committee?</w:t>
            </w:r>
          </w:p>
        </w:tc>
      </w:tr>
      <w:tr w:rsidR="00214D37" w:rsidRPr="00C45A02" w14:paraId="5EAF1E40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2BCFD1C4" w14:textId="77777777" w:rsidR="00214D37" w:rsidRPr="00403E7B" w:rsidRDefault="00214D37" w:rsidP="002B4C0A">
            <w:pPr>
              <w:rPr>
                <w:sz w:val="24"/>
                <w:szCs w:val="24"/>
              </w:rPr>
            </w:pPr>
          </w:p>
        </w:tc>
      </w:tr>
      <w:tr w:rsidR="00214D37" w:rsidRPr="00C45A02" w14:paraId="490985E2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7F28531D" w14:textId="77777777" w:rsidR="00214D37" w:rsidRPr="00403E7B" w:rsidRDefault="00214D37" w:rsidP="00F437C3">
            <w:pPr>
              <w:rPr>
                <w:b/>
                <w:sz w:val="24"/>
                <w:szCs w:val="24"/>
              </w:rPr>
            </w:pPr>
          </w:p>
        </w:tc>
      </w:tr>
      <w:tr w:rsidR="00214D37" w:rsidRPr="00C45A02" w14:paraId="032C2C2D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0D61FCCE" w14:textId="77777777" w:rsidR="00214D37" w:rsidRPr="00403E7B" w:rsidRDefault="00214D37" w:rsidP="00F04047">
            <w:pPr>
              <w:rPr>
                <w:b/>
                <w:sz w:val="24"/>
                <w:szCs w:val="24"/>
              </w:rPr>
            </w:pPr>
          </w:p>
        </w:tc>
      </w:tr>
      <w:tr w:rsidR="00214D37" w:rsidRPr="00C45A02" w14:paraId="446BEF76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50A77CCF" w14:textId="77777777" w:rsidR="00214D37" w:rsidRPr="00403E7B" w:rsidRDefault="00214D37" w:rsidP="00F04047">
            <w:pPr>
              <w:rPr>
                <w:b/>
                <w:sz w:val="24"/>
                <w:szCs w:val="24"/>
              </w:rPr>
            </w:pPr>
          </w:p>
        </w:tc>
      </w:tr>
      <w:tr w:rsidR="00214D37" w:rsidRPr="00C45A02" w14:paraId="5A4F9E15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7BCE5FAD" w14:textId="77777777" w:rsidR="005176FB" w:rsidRPr="00403E7B" w:rsidRDefault="005176FB" w:rsidP="000A3E01">
            <w:pPr>
              <w:rPr>
                <w:b/>
                <w:sz w:val="24"/>
                <w:szCs w:val="24"/>
              </w:rPr>
            </w:pPr>
          </w:p>
          <w:p w14:paraId="37395993" w14:textId="77777777" w:rsidR="00C90B49" w:rsidRPr="00403E7B" w:rsidRDefault="000A3E01" w:rsidP="000A3E01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>5.</w:t>
            </w:r>
            <w:r w:rsidRPr="00403E7B">
              <w:rPr>
                <w:sz w:val="24"/>
                <w:szCs w:val="24"/>
              </w:rPr>
              <w:t xml:space="preserve">   If appointed to the Board or Committee, please check below the contact information that may be</w:t>
            </w:r>
          </w:p>
          <w:p w14:paraId="2E2E1B45" w14:textId="77777777" w:rsidR="00B751A9" w:rsidRPr="00403E7B" w:rsidRDefault="00C90B49" w:rsidP="000A3E01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 xml:space="preserve">     </w:t>
            </w:r>
            <w:r w:rsidR="000A3E01" w:rsidRPr="00403E7B">
              <w:rPr>
                <w:sz w:val="24"/>
                <w:szCs w:val="24"/>
              </w:rPr>
              <w:t xml:space="preserve"> published to the Boards and Committees webpage?</w:t>
            </w:r>
          </w:p>
          <w:p w14:paraId="39D8E8C1" w14:textId="77777777" w:rsidR="002D4CAF" w:rsidRPr="00403E7B" w:rsidRDefault="002D4CAF" w:rsidP="000A3E01">
            <w:pPr>
              <w:rPr>
                <w:sz w:val="24"/>
                <w:szCs w:val="24"/>
              </w:rPr>
            </w:pPr>
          </w:p>
          <w:p w14:paraId="516600EA" w14:textId="77777777" w:rsidR="002D4CAF" w:rsidRPr="00403E7B" w:rsidRDefault="00475EAD" w:rsidP="002D4CAF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Pr="00403E7B">
              <w:rPr>
                <w:sz w:val="24"/>
                <w:szCs w:val="24"/>
              </w:rPr>
              <w:fldChar w:fldCharType="end"/>
            </w:r>
            <w:bookmarkEnd w:id="0"/>
            <w:r w:rsidR="00421762" w:rsidRPr="00403E7B">
              <w:rPr>
                <w:sz w:val="24"/>
                <w:szCs w:val="24"/>
              </w:rPr>
              <w:t xml:space="preserve">  </w:t>
            </w:r>
            <w:r w:rsidRPr="00403E7B">
              <w:rPr>
                <w:sz w:val="24"/>
                <w:szCs w:val="24"/>
              </w:rPr>
              <w:t xml:space="preserve">Yes     </w:t>
            </w:r>
            <w:r w:rsidRPr="00403E7B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Pr="00403E7B">
              <w:rPr>
                <w:sz w:val="24"/>
                <w:szCs w:val="24"/>
              </w:rPr>
              <w:fldChar w:fldCharType="end"/>
            </w:r>
            <w:bookmarkEnd w:id="1"/>
            <w:r w:rsidR="00421762" w:rsidRPr="00403E7B">
              <w:rPr>
                <w:sz w:val="24"/>
                <w:szCs w:val="24"/>
              </w:rPr>
              <w:t xml:space="preserve">  </w:t>
            </w:r>
            <w:r w:rsidR="000E4917" w:rsidRPr="00403E7B">
              <w:rPr>
                <w:sz w:val="24"/>
                <w:szCs w:val="24"/>
              </w:rPr>
              <w:t xml:space="preserve">No     </w:t>
            </w:r>
            <w:r w:rsidR="002D4CAF" w:rsidRPr="00403E7B">
              <w:rPr>
                <w:sz w:val="24"/>
                <w:szCs w:val="24"/>
              </w:rPr>
              <w:t>Phone Number to publish if ‘yes’</w:t>
            </w:r>
            <w:r w:rsidR="00E813CC" w:rsidRPr="00403E7B">
              <w:rPr>
                <w:sz w:val="24"/>
                <w:szCs w:val="24"/>
              </w:rPr>
              <w:t xml:space="preserve">: </w:t>
            </w:r>
            <w:r w:rsidR="00456AEE"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="00456AEE">
              <w:rPr>
                <w:sz w:val="24"/>
                <w:szCs w:val="24"/>
              </w:rPr>
              <w:instrText xml:space="preserve"> FORMTEXT </w:instrText>
            </w:r>
            <w:r w:rsidR="00456AEE">
              <w:rPr>
                <w:sz w:val="24"/>
                <w:szCs w:val="24"/>
              </w:rPr>
            </w:r>
            <w:r w:rsidR="00456AEE">
              <w:rPr>
                <w:sz w:val="24"/>
                <w:szCs w:val="24"/>
              </w:rPr>
              <w:fldChar w:fldCharType="separate"/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sz w:val="24"/>
                <w:szCs w:val="24"/>
              </w:rPr>
              <w:fldChar w:fldCharType="end"/>
            </w:r>
            <w:bookmarkEnd w:id="2"/>
            <w:r w:rsidR="00E813CC" w:rsidRPr="00403E7B">
              <w:rPr>
                <w:sz w:val="24"/>
                <w:szCs w:val="24"/>
              </w:rPr>
              <w:t xml:space="preserve"> </w:t>
            </w:r>
          </w:p>
          <w:p w14:paraId="513DF1D0" w14:textId="77777777" w:rsidR="000D7DF3" w:rsidRPr="00403E7B" w:rsidRDefault="000D7DF3" w:rsidP="002D4CAF">
            <w:pPr>
              <w:rPr>
                <w:sz w:val="24"/>
                <w:szCs w:val="24"/>
              </w:rPr>
            </w:pPr>
          </w:p>
          <w:p w14:paraId="5072AC7A" w14:textId="77777777" w:rsidR="002D4CAF" w:rsidRPr="00403E7B" w:rsidRDefault="000E4917" w:rsidP="002D4CAF">
            <w:pPr>
              <w:rPr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Pr="00403E7B">
              <w:rPr>
                <w:sz w:val="24"/>
                <w:szCs w:val="24"/>
              </w:rPr>
              <w:fldChar w:fldCharType="end"/>
            </w:r>
            <w:bookmarkEnd w:id="3"/>
            <w:r w:rsidR="00421762" w:rsidRPr="00403E7B">
              <w:rPr>
                <w:sz w:val="24"/>
                <w:szCs w:val="24"/>
              </w:rPr>
              <w:t xml:space="preserve">  </w:t>
            </w:r>
            <w:r w:rsidRPr="00403E7B">
              <w:rPr>
                <w:sz w:val="24"/>
                <w:szCs w:val="24"/>
              </w:rPr>
              <w:t xml:space="preserve">Yes     </w:t>
            </w:r>
            <w:r w:rsidRPr="00403E7B">
              <w:rPr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Pr="00403E7B">
              <w:rPr>
                <w:sz w:val="24"/>
                <w:szCs w:val="24"/>
              </w:rPr>
              <w:fldChar w:fldCharType="end"/>
            </w:r>
            <w:bookmarkEnd w:id="4"/>
            <w:r w:rsidR="00421762" w:rsidRPr="00403E7B">
              <w:rPr>
                <w:sz w:val="24"/>
                <w:szCs w:val="24"/>
              </w:rPr>
              <w:t xml:space="preserve">  </w:t>
            </w:r>
            <w:r w:rsidRPr="00403E7B">
              <w:rPr>
                <w:sz w:val="24"/>
                <w:szCs w:val="24"/>
              </w:rPr>
              <w:t xml:space="preserve">No     </w:t>
            </w:r>
            <w:r w:rsidR="002D4CAF" w:rsidRPr="00403E7B">
              <w:rPr>
                <w:sz w:val="24"/>
                <w:szCs w:val="24"/>
              </w:rPr>
              <w:t>Email Address to publish if ‘yes’</w:t>
            </w:r>
            <w:r w:rsidR="00E813CC" w:rsidRPr="00403E7B">
              <w:rPr>
                <w:sz w:val="24"/>
                <w:szCs w:val="24"/>
              </w:rPr>
              <w:t>:</w:t>
            </w:r>
            <w:r w:rsidR="00456AEE">
              <w:rPr>
                <w:sz w:val="24"/>
                <w:szCs w:val="24"/>
              </w:rPr>
              <w:t xml:space="preserve">   </w:t>
            </w:r>
            <w:r w:rsidR="00456AEE">
              <w:rPr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="00456AEE">
              <w:rPr>
                <w:sz w:val="24"/>
                <w:szCs w:val="24"/>
              </w:rPr>
              <w:instrText xml:space="preserve"> FORMTEXT </w:instrText>
            </w:r>
            <w:r w:rsidR="00456AEE">
              <w:rPr>
                <w:sz w:val="24"/>
                <w:szCs w:val="24"/>
              </w:rPr>
            </w:r>
            <w:r w:rsidR="00456AEE">
              <w:rPr>
                <w:sz w:val="24"/>
                <w:szCs w:val="24"/>
              </w:rPr>
              <w:fldChar w:fldCharType="separate"/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noProof/>
                <w:sz w:val="24"/>
                <w:szCs w:val="24"/>
              </w:rPr>
              <w:t> </w:t>
            </w:r>
            <w:r w:rsidR="00456AEE">
              <w:rPr>
                <w:sz w:val="24"/>
                <w:szCs w:val="24"/>
              </w:rPr>
              <w:fldChar w:fldCharType="end"/>
            </w:r>
            <w:bookmarkEnd w:id="5"/>
          </w:p>
        </w:tc>
      </w:tr>
      <w:tr w:rsidR="00214D37" w:rsidRPr="00C45A02" w14:paraId="11CA0A34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3B707CB2" w14:textId="77777777" w:rsidR="005176FB" w:rsidRPr="00403E7B" w:rsidRDefault="005176FB" w:rsidP="000A3E01">
            <w:pPr>
              <w:rPr>
                <w:sz w:val="24"/>
                <w:szCs w:val="24"/>
              </w:rPr>
            </w:pPr>
          </w:p>
          <w:p w14:paraId="656C962C" w14:textId="77777777" w:rsidR="00214D37" w:rsidRPr="00403E7B" w:rsidRDefault="000A3E01" w:rsidP="00F04047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>6.</w:t>
            </w:r>
            <w:r w:rsidRPr="00403E7B">
              <w:rPr>
                <w:sz w:val="24"/>
                <w:szCs w:val="24"/>
              </w:rPr>
              <w:t xml:space="preserve">   I verify that the information provided on this application is true and correct.</w:t>
            </w:r>
            <w:r w:rsidR="00F4208B" w:rsidRPr="00403E7B">
              <w:rPr>
                <w:sz w:val="24"/>
                <w:szCs w:val="24"/>
              </w:rPr>
              <w:t xml:space="preserve">   </w:t>
            </w:r>
            <w:r w:rsidR="00F4208B" w:rsidRPr="00403E7B">
              <w:rPr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"/>
            <w:r w:rsidR="00F4208B"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="00F4208B" w:rsidRPr="00403E7B">
              <w:rPr>
                <w:sz w:val="24"/>
                <w:szCs w:val="24"/>
              </w:rPr>
              <w:fldChar w:fldCharType="end"/>
            </w:r>
            <w:bookmarkEnd w:id="6"/>
            <w:r w:rsidR="00F4208B" w:rsidRPr="00403E7B">
              <w:rPr>
                <w:sz w:val="24"/>
                <w:szCs w:val="24"/>
              </w:rPr>
              <w:t xml:space="preserve">  </w:t>
            </w:r>
            <w:r w:rsidR="002D4CAF" w:rsidRPr="00403E7B">
              <w:rPr>
                <w:sz w:val="24"/>
                <w:szCs w:val="24"/>
              </w:rPr>
              <w:t xml:space="preserve">Yes </w:t>
            </w:r>
            <w:r w:rsidR="00F4208B" w:rsidRPr="00403E7B">
              <w:rPr>
                <w:sz w:val="24"/>
                <w:szCs w:val="24"/>
              </w:rPr>
              <w:t xml:space="preserve">     </w:t>
            </w:r>
            <w:r w:rsidR="00F4208B" w:rsidRPr="00403E7B">
              <w:rPr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6"/>
            <w:r w:rsidR="00F4208B"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="00F4208B" w:rsidRPr="00403E7B">
              <w:rPr>
                <w:sz w:val="24"/>
                <w:szCs w:val="24"/>
              </w:rPr>
              <w:fldChar w:fldCharType="end"/>
            </w:r>
            <w:bookmarkEnd w:id="7"/>
            <w:r w:rsidR="00421762" w:rsidRPr="00403E7B">
              <w:rPr>
                <w:sz w:val="24"/>
                <w:szCs w:val="24"/>
              </w:rPr>
              <w:t xml:space="preserve">  </w:t>
            </w:r>
            <w:r w:rsidR="002D4CAF" w:rsidRPr="00403E7B">
              <w:rPr>
                <w:sz w:val="24"/>
                <w:szCs w:val="24"/>
              </w:rPr>
              <w:t>No</w:t>
            </w:r>
          </w:p>
        </w:tc>
      </w:tr>
      <w:tr w:rsidR="005176FB" w:rsidRPr="004A6F15" w14:paraId="2EB720D9" w14:textId="77777777" w:rsidTr="00716AA9">
        <w:trPr>
          <w:trHeight w:val="432"/>
        </w:trPr>
        <w:tc>
          <w:tcPr>
            <w:tcW w:w="10189" w:type="dxa"/>
            <w:gridSpan w:val="4"/>
            <w:vAlign w:val="bottom"/>
          </w:tcPr>
          <w:p w14:paraId="0EF615CE" w14:textId="77777777" w:rsidR="005176FB" w:rsidRPr="00403E7B" w:rsidRDefault="005176FB" w:rsidP="00716AA9">
            <w:pPr>
              <w:rPr>
                <w:b/>
                <w:sz w:val="24"/>
                <w:szCs w:val="24"/>
              </w:rPr>
            </w:pPr>
          </w:p>
          <w:p w14:paraId="11AF3A0F" w14:textId="77777777" w:rsidR="00C90B49" w:rsidRPr="00403E7B" w:rsidRDefault="005176FB" w:rsidP="00716AA9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7.   </w:t>
            </w:r>
            <w:r w:rsidRPr="00403E7B">
              <w:rPr>
                <w:sz w:val="24"/>
                <w:szCs w:val="24"/>
              </w:rPr>
              <w:t>I agree to abide by the rules and regulations and applicable by-laws of the Board/Committee for</w:t>
            </w:r>
          </w:p>
          <w:p w14:paraId="0A530A19" w14:textId="77777777" w:rsidR="005176FB" w:rsidRPr="00403E7B" w:rsidRDefault="00C90B49" w:rsidP="00716AA9">
            <w:pPr>
              <w:rPr>
                <w:b/>
                <w:sz w:val="24"/>
                <w:szCs w:val="24"/>
              </w:rPr>
            </w:pPr>
            <w:r w:rsidRPr="00403E7B">
              <w:rPr>
                <w:sz w:val="24"/>
                <w:szCs w:val="24"/>
              </w:rPr>
              <w:t xml:space="preserve">     </w:t>
            </w:r>
            <w:r w:rsidR="005176FB" w:rsidRPr="00403E7B">
              <w:rPr>
                <w:sz w:val="24"/>
                <w:szCs w:val="24"/>
              </w:rPr>
              <w:t xml:space="preserve"> which I am selected.</w:t>
            </w:r>
            <w:r w:rsidR="007E2B54" w:rsidRPr="00403E7B">
              <w:rPr>
                <w:sz w:val="24"/>
                <w:szCs w:val="24"/>
              </w:rPr>
              <w:t xml:space="preserve">     </w:t>
            </w:r>
            <w:r w:rsidR="007E2B54" w:rsidRPr="00403E7B">
              <w:rPr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7"/>
            <w:r w:rsidR="007E2B54"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="007E2B54" w:rsidRPr="00403E7B">
              <w:rPr>
                <w:sz w:val="24"/>
                <w:szCs w:val="24"/>
              </w:rPr>
              <w:fldChar w:fldCharType="end"/>
            </w:r>
            <w:bookmarkEnd w:id="8"/>
            <w:r w:rsidR="00421762" w:rsidRPr="00403E7B">
              <w:rPr>
                <w:sz w:val="24"/>
                <w:szCs w:val="24"/>
              </w:rPr>
              <w:t xml:space="preserve">  </w:t>
            </w:r>
            <w:r w:rsidR="002D4CAF" w:rsidRPr="00403E7B">
              <w:rPr>
                <w:sz w:val="24"/>
                <w:szCs w:val="24"/>
              </w:rPr>
              <w:t xml:space="preserve">Yes </w:t>
            </w:r>
            <w:r w:rsidR="007E2B54" w:rsidRPr="00403E7B">
              <w:rPr>
                <w:sz w:val="24"/>
                <w:szCs w:val="24"/>
              </w:rPr>
              <w:t xml:space="preserve">     </w:t>
            </w:r>
            <w:r w:rsidR="007E2B54" w:rsidRPr="00403E7B">
              <w:rPr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 w:rsidR="007E2B54"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="007E2B54" w:rsidRPr="00403E7B">
              <w:rPr>
                <w:sz w:val="24"/>
                <w:szCs w:val="24"/>
              </w:rPr>
              <w:fldChar w:fldCharType="end"/>
            </w:r>
            <w:bookmarkEnd w:id="9"/>
            <w:r w:rsidR="00421762" w:rsidRPr="00403E7B">
              <w:rPr>
                <w:sz w:val="24"/>
                <w:szCs w:val="24"/>
              </w:rPr>
              <w:t xml:space="preserve">  </w:t>
            </w:r>
            <w:r w:rsidR="002D4CAF" w:rsidRPr="00403E7B">
              <w:rPr>
                <w:sz w:val="24"/>
                <w:szCs w:val="24"/>
              </w:rPr>
              <w:t>No</w:t>
            </w:r>
          </w:p>
        </w:tc>
      </w:tr>
      <w:tr w:rsidR="00214D37" w:rsidRPr="00C45A02" w14:paraId="0A90BBA6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4273EE69" w14:textId="77777777" w:rsidR="005176FB" w:rsidRPr="00403E7B" w:rsidRDefault="005176FB" w:rsidP="00F04047">
            <w:pPr>
              <w:rPr>
                <w:b/>
                <w:sz w:val="24"/>
                <w:szCs w:val="24"/>
              </w:rPr>
            </w:pPr>
          </w:p>
          <w:p w14:paraId="748E1A38" w14:textId="77777777" w:rsidR="00214D37" w:rsidRPr="00403E7B" w:rsidRDefault="000A3E01" w:rsidP="00F04047">
            <w:pPr>
              <w:rPr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8.  </w:t>
            </w:r>
            <w:r w:rsidRPr="00403E7B">
              <w:rPr>
                <w:sz w:val="24"/>
                <w:szCs w:val="24"/>
              </w:rPr>
              <w:t>I understand that upon selection as a Board/Commit</w:t>
            </w:r>
            <w:r w:rsidR="001173A8">
              <w:rPr>
                <w:sz w:val="24"/>
                <w:szCs w:val="24"/>
              </w:rPr>
              <w:t xml:space="preserve">tee member that I may be </w:t>
            </w:r>
            <w:r w:rsidRPr="00403E7B">
              <w:rPr>
                <w:sz w:val="24"/>
                <w:szCs w:val="24"/>
              </w:rPr>
              <w:t>required to authorize</w:t>
            </w:r>
            <w:r w:rsidR="004B2562" w:rsidRPr="00403E7B">
              <w:rPr>
                <w:sz w:val="24"/>
                <w:szCs w:val="24"/>
              </w:rPr>
              <w:t xml:space="preserve"> </w:t>
            </w:r>
            <w:r w:rsidRPr="00403E7B">
              <w:rPr>
                <w:sz w:val="24"/>
                <w:szCs w:val="24"/>
              </w:rPr>
              <w:t>and submit a background check application at no cost to me.</w:t>
            </w:r>
            <w:r w:rsidR="007E2B54" w:rsidRPr="00403E7B">
              <w:rPr>
                <w:sz w:val="24"/>
                <w:szCs w:val="24"/>
              </w:rPr>
              <w:t xml:space="preserve">     </w:t>
            </w:r>
            <w:r w:rsidR="007E2B54" w:rsidRPr="00403E7B">
              <w:rPr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="007E2B54"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="007E2B54" w:rsidRPr="00403E7B">
              <w:rPr>
                <w:sz w:val="24"/>
                <w:szCs w:val="24"/>
              </w:rPr>
              <w:fldChar w:fldCharType="end"/>
            </w:r>
            <w:bookmarkEnd w:id="10"/>
            <w:r w:rsidR="00421762" w:rsidRPr="00403E7B">
              <w:rPr>
                <w:sz w:val="24"/>
                <w:szCs w:val="24"/>
              </w:rPr>
              <w:t xml:space="preserve">  </w:t>
            </w:r>
            <w:r w:rsidR="002D4CAF" w:rsidRPr="00403E7B">
              <w:rPr>
                <w:sz w:val="24"/>
                <w:szCs w:val="24"/>
              </w:rPr>
              <w:t>Y</w:t>
            </w:r>
            <w:r w:rsidR="007E2B54" w:rsidRPr="00403E7B">
              <w:rPr>
                <w:sz w:val="24"/>
                <w:szCs w:val="24"/>
              </w:rPr>
              <w:t xml:space="preserve">es     </w:t>
            </w:r>
            <w:r w:rsidR="007E2B54" w:rsidRPr="00403E7B">
              <w:rPr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="007E2B54" w:rsidRPr="00403E7B">
              <w:rPr>
                <w:sz w:val="24"/>
                <w:szCs w:val="24"/>
              </w:rPr>
              <w:instrText xml:space="preserve"> FORMCHECKBOX </w:instrText>
            </w:r>
            <w:r w:rsidR="002F03B0">
              <w:rPr>
                <w:sz w:val="24"/>
                <w:szCs w:val="24"/>
              </w:rPr>
            </w:r>
            <w:r w:rsidR="002F03B0">
              <w:rPr>
                <w:sz w:val="24"/>
                <w:szCs w:val="24"/>
              </w:rPr>
              <w:fldChar w:fldCharType="separate"/>
            </w:r>
            <w:r w:rsidR="007E2B54" w:rsidRPr="00403E7B">
              <w:rPr>
                <w:sz w:val="24"/>
                <w:szCs w:val="24"/>
              </w:rPr>
              <w:fldChar w:fldCharType="end"/>
            </w:r>
            <w:bookmarkEnd w:id="11"/>
            <w:r w:rsidR="00421762" w:rsidRPr="00403E7B">
              <w:rPr>
                <w:sz w:val="24"/>
                <w:szCs w:val="24"/>
              </w:rPr>
              <w:t xml:space="preserve">  </w:t>
            </w:r>
            <w:r w:rsidR="002D4CAF" w:rsidRPr="00403E7B">
              <w:rPr>
                <w:sz w:val="24"/>
                <w:szCs w:val="24"/>
              </w:rPr>
              <w:t>No</w:t>
            </w:r>
          </w:p>
        </w:tc>
      </w:tr>
      <w:tr w:rsidR="00214D37" w:rsidRPr="00C45A02" w14:paraId="42DCDDE3" w14:textId="77777777" w:rsidTr="00684DD4">
        <w:trPr>
          <w:trHeight w:val="432"/>
        </w:trPr>
        <w:tc>
          <w:tcPr>
            <w:tcW w:w="10189" w:type="dxa"/>
            <w:gridSpan w:val="4"/>
            <w:vAlign w:val="bottom"/>
          </w:tcPr>
          <w:p w14:paraId="6D7B98F5" w14:textId="77777777" w:rsidR="005176FB" w:rsidRPr="00403E7B" w:rsidRDefault="005176FB" w:rsidP="00F04047">
            <w:pPr>
              <w:rPr>
                <w:b/>
                <w:sz w:val="24"/>
                <w:szCs w:val="24"/>
              </w:rPr>
            </w:pPr>
          </w:p>
          <w:p w14:paraId="39A7DE0C" w14:textId="77777777" w:rsidR="00214D37" w:rsidRPr="00403E7B" w:rsidRDefault="000A3E01" w:rsidP="00F04047">
            <w:pPr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9.   Please return completed form to:  </w:t>
            </w:r>
          </w:p>
          <w:p w14:paraId="77FE53B0" w14:textId="77777777" w:rsidR="000A3E01" w:rsidRPr="00403E7B" w:rsidRDefault="000A3E01" w:rsidP="00F04047">
            <w:pPr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      County Clerk</w:t>
            </w:r>
          </w:p>
          <w:p w14:paraId="72DD8544" w14:textId="77777777" w:rsidR="000A3E01" w:rsidRPr="00403E7B" w:rsidRDefault="000A3E01" w:rsidP="00F04047">
            <w:pPr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      1130 Bluffs Parkway</w:t>
            </w:r>
          </w:p>
          <w:p w14:paraId="374E6522" w14:textId="77777777" w:rsidR="000A3E01" w:rsidRPr="00403E7B" w:rsidRDefault="000A3E01" w:rsidP="00F04047">
            <w:pPr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      Canton, GA 30114; or</w:t>
            </w:r>
          </w:p>
          <w:p w14:paraId="558AA4B0" w14:textId="77777777" w:rsidR="000A3E01" w:rsidRPr="00403E7B" w:rsidRDefault="000A3E01" w:rsidP="00F04047">
            <w:pPr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 xml:space="preserve">      cblack@cherokeega.com</w:t>
            </w:r>
          </w:p>
        </w:tc>
      </w:tr>
      <w:tr w:rsidR="00214D37" w:rsidRPr="00C45A02" w14:paraId="60B9F79C" w14:textId="77777777" w:rsidTr="00435026">
        <w:trPr>
          <w:trHeight w:val="432"/>
        </w:trPr>
        <w:tc>
          <w:tcPr>
            <w:tcW w:w="10189" w:type="dxa"/>
            <w:gridSpan w:val="4"/>
            <w:shd w:val="clear" w:color="auto" w:fill="D9D9D9" w:themeFill="background1" w:themeFillShade="D9"/>
            <w:vAlign w:val="center"/>
          </w:tcPr>
          <w:p w14:paraId="2E392129" w14:textId="77777777" w:rsidR="00214D37" w:rsidRPr="00403E7B" w:rsidRDefault="00214D37" w:rsidP="002B4C0A">
            <w:pPr>
              <w:jc w:val="center"/>
              <w:rPr>
                <w:rFonts w:cs="Tahoma"/>
                <w:b/>
                <w:sz w:val="24"/>
                <w:szCs w:val="24"/>
              </w:rPr>
            </w:pPr>
            <w:r w:rsidRPr="00403E7B">
              <w:rPr>
                <w:rFonts w:cs="Tahoma"/>
                <w:b/>
                <w:sz w:val="24"/>
                <w:szCs w:val="24"/>
              </w:rPr>
              <w:t>SIGNATURE</w:t>
            </w:r>
          </w:p>
        </w:tc>
      </w:tr>
      <w:tr w:rsidR="00214D37" w:rsidRPr="00C45A02" w14:paraId="756531E2" w14:textId="77777777" w:rsidTr="00684DD4">
        <w:trPr>
          <w:trHeight w:val="432"/>
        </w:trPr>
        <w:tc>
          <w:tcPr>
            <w:tcW w:w="6856" w:type="dxa"/>
            <w:gridSpan w:val="2"/>
            <w:tcBorders>
              <w:left w:val="single" w:sz="4" w:space="0" w:color="auto"/>
            </w:tcBorders>
            <w:vAlign w:val="bottom"/>
          </w:tcPr>
          <w:p w14:paraId="595D1415" w14:textId="77777777" w:rsidR="00214D37" w:rsidRPr="00403E7B" w:rsidRDefault="00214D37" w:rsidP="00F04047">
            <w:pPr>
              <w:rPr>
                <w:sz w:val="24"/>
                <w:szCs w:val="24"/>
              </w:rPr>
            </w:pPr>
          </w:p>
          <w:p w14:paraId="62D83F7F" w14:textId="77777777" w:rsidR="00214D37" w:rsidRPr="00403E7B" w:rsidRDefault="00214D37" w:rsidP="00F04047">
            <w:pPr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>Signature of Applicant:</w:t>
            </w:r>
          </w:p>
        </w:tc>
        <w:tc>
          <w:tcPr>
            <w:tcW w:w="3333" w:type="dxa"/>
            <w:gridSpan w:val="2"/>
            <w:tcBorders>
              <w:left w:val="nil"/>
            </w:tcBorders>
            <w:vAlign w:val="bottom"/>
          </w:tcPr>
          <w:p w14:paraId="1D08CB1F" w14:textId="77777777" w:rsidR="00214D37" w:rsidRPr="00403E7B" w:rsidRDefault="00214D37" w:rsidP="002B4C0A">
            <w:pPr>
              <w:ind w:left="21"/>
              <w:rPr>
                <w:b/>
                <w:sz w:val="24"/>
                <w:szCs w:val="24"/>
              </w:rPr>
            </w:pPr>
            <w:r w:rsidRPr="00403E7B">
              <w:rPr>
                <w:b/>
                <w:sz w:val="24"/>
                <w:szCs w:val="24"/>
              </w:rPr>
              <w:t>Date:</w:t>
            </w:r>
          </w:p>
        </w:tc>
      </w:tr>
    </w:tbl>
    <w:p w14:paraId="4637B232" w14:textId="77777777" w:rsidR="005C6465" w:rsidRDefault="005C6465"/>
    <w:p w14:paraId="61BC152F" w14:textId="77777777" w:rsidR="00B273E3" w:rsidRDefault="00B273E3" w:rsidP="00B273E3">
      <w:pPr>
        <w:jc w:val="both"/>
      </w:pPr>
      <w:r>
        <w:t>Please note that this is a general application used to gather contact information and to forward to appropriate Board or Committee contact person. Some Boards/Committees have an application specific to their organization that you may be asked to complete.</w:t>
      </w:r>
    </w:p>
    <w:p w14:paraId="078590EE" w14:textId="77777777" w:rsidR="00B273E3" w:rsidRDefault="00B273E3" w:rsidP="00B273E3">
      <w:pPr>
        <w:jc w:val="both"/>
      </w:pPr>
      <w:r>
        <w:t>Thank you for your interest in serving Cherokee County.</w:t>
      </w:r>
    </w:p>
    <w:sectPr w:rsidR="00B273E3" w:rsidSect="001173A8">
      <w:headerReference w:type="default" r:id="rId8"/>
      <w:footerReference w:type="default" r:id="rId9"/>
      <w:type w:val="continuous"/>
      <w:pgSz w:w="12240" w:h="15840" w:code="1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531E2" w14:textId="77777777" w:rsidR="007C5997" w:rsidRDefault="007C5997" w:rsidP="00251B7B">
      <w:pPr>
        <w:spacing w:after="0" w:line="240" w:lineRule="auto"/>
      </w:pPr>
      <w:r>
        <w:separator/>
      </w:r>
    </w:p>
  </w:endnote>
  <w:endnote w:type="continuationSeparator" w:id="0">
    <w:p w14:paraId="353A8B2B" w14:textId="77777777" w:rsidR="007C5997" w:rsidRDefault="007C5997" w:rsidP="00251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82EDF" w14:textId="77777777" w:rsidR="007C089F" w:rsidRPr="00171BC9" w:rsidRDefault="007C089F" w:rsidP="002A4D0E">
    <w:pPr>
      <w:pStyle w:val="Footer"/>
    </w:pPr>
  </w:p>
  <w:p w14:paraId="18CB26B0" w14:textId="77777777" w:rsidR="007C089F" w:rsidRPr="002A4D0E" w:rsidRDefault="007C089F" w:rsidP="002A4D0E">
    <w:pPr>
      <w:pStyle w:val="Footer"/>
      <w:rPr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5C0AC" w14:textId="77777777" w:rsidR="007C5997" w:rsidRDefault="007C5997" w:rsidP="00251B7B">
      <w:pPr>
        <w:spacing w:after="0" w:line="240" w:lineRule="auto"/>
      </w:pPr>
      <w:r>
        <w:separator/>
      </w:r>
    </w:p>
  </w:footnote>
  <w:footnote w:type="continuationSeparator" w:id="0">
    <w:p w14:paraId="0917B6FB" w14:textId="77777777" w:rsidR="007C5997" w:rsidRDefault="007C5997" w:rsidP="00251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46207" w14:textId="77777777" w:rsidR="001173A8" w:rsidRDefault="001173A8" w:rsidP="00251B7B">
    <w:pPr>
      <w:pStyle w:val="Heading1"/>
      <w:shd w:val="clear" w:color="auto" w:fill="A6A6A6" w:themeFill="background1" w:themeFillShade="A6"/>
      <w:jc w:val="center"/>
      <w:rPr>
        <w:b/>
        <w:color w:val="FFFFFF" w:themeColor="background1"/>
      </w:rPr>
    </w:pPr>
    <w:r>
      <w:rPr>
        <w:b/>
        <w:color w:val="FFFFFF" w:themeColor="background1"/>
      </w:rPr>
      <w:t>Cherokee County Board of Commissioners</w:t>
    </w:r>
  </w:p>
  <w:p w14:paraId="02914917" w14:textId="77777777" w:rsidR="007C089F" w:rsidRPr="004F4A52" w:rsidRDefault="001173A8" w:rsidP="00251B7B">
    <w:pPr>
      <w:pStyle w:val="Heading1"/>
      <w:shd w:val="clear" w:color="auto" w:fill="A6A6A6" w:themeFill="background1" w:themeFillShade="A6"/>
      <w:jc w:val="center"/>
      <w:rPr>
        <w:b/>
        <w:color w:val="FFFFFF" w:themeColor="background1"/>
      </w:rPr>
    </w:pPr>
    <w:r>
      <w:rPr>
        <w:b/>
        <w:color w:val="FFFFFF" w:themeColor="background1"/>
      </w:rPr>
      <w:t xml:space="preserve">Boards, </w:t>
    </w:r>
    <w:r w:rsidR="0038402A">
      <w:rPr>
        <w:b/>
        <w:color w:val="FFFFFF" w:themeColor="background1"/>
      </w:rPr>
      <w:t>Committees</w:t>
    </w:r>
    <w:r>
      <w:rPr>
        <w:b/>
        <w:color w:val="FFFFFF" w:themeColor="background1"/>
      </w:rPr>
      <w:t xml:space="preserve"> &amp; Authorities</w:t>
    </w:r>
    <w:r w:rsidR="0038402A">
      <w:rPr>
        <w:b/>
        <w:color w:val="FFFFFF" w:themeColor="background1"/>
      </w:rPr>
      <w:t xml:space="preserve"> Application</w:t>
    </w:r>
  </w:p>
  <w:p w14:paraId="1AADA0B8" w14:textId="77777777" w:rsidR="007C089F" w:rsidRPr="004F4A52" w:rsidRDefault="007C089F" w:rsidP="00251B7B">
    <w:pPr>
      <w:pStyle w:val="Heading2"/>
      <w:jc w:val="center"/>
      <w:rPr>
        <w:b/>
        <w:color w:val="002060"/>
      </w:rPr>
    </w:pPr>
    <w:r w:rsidRPr="004F4A52">
      <w:rPr>
        <w:b/>
        <w:color w:val="002060"/>
      </w:rPr>
      <w:t>APPLICANT 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6685A"/>
    <w:multiLevelType w:val="hybridMultilevel"/>
    <w:tmpl w:val="47D8A4EC"/>
    <w:lvl w:ilvl="0" w:tplc="ADCA9C7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53D61"/>
    <w:multiLevelType w:val="hybridMultilevel"/>
    <w:tmpl w:val="F912CADA"/>
    <w:lvl w:ilvl="0" w:tplc="DA1E5722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015B0C"/>
    <w:multiLevelType w:val="hybridMultilevel"/>
    <w:tmpl w:val="95205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20D61"/>
    <w:multiLevelType w:val="hybridMultilevel"/>
    <w:tmpl w:val="D13099EE"/>
    <w:lvl w:ilvl="0" w:tplc="473C57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15354"/>
    <w:multiLevelType w:val="hybridMultilevel"/>
    <w:tmpl w:val="707830D2"/>
    <w:lvl w:ilvl="0" w:tplc="A630F6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14D42"/>
    <w:multiLevelType w:val="hybridMultilevel"/>
    <w:tmpl w:val="83280DA4"/>
    <w:lvl w:ilvl="0" w:tplc="76A86FE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1308F"/>
    <w:multiLevelType w:val="hybridMultilevel"/>
    <w:tmpl w:val="57A0FCE8"/>
    <w:lvl w:ilvl="0" w:tplc="80EC7E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1B1306"/>
    <w:multiLevelType w:val="hybridMultilevel"/>
    <w:tmpl w:val="8A566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B321A"/>
    <w:multiLevelType w:val="hybridMultilevel"/>
    <w:tmpl w:val="440C1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AD3CEE"/>
    <w:multiLevelType w:val="hybridMultilevel"/>
    <w:tmpl w:val="9F10BC32"/>
    <w:lvl w:ilvl="0" w:tplc="51EC586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DC0E1F"/>
    <w:multiLevelType w:val="hybridMultilevel"/>
    <w:tmpl w:val="25801180"/>
    <w:lvl w:ilvl="0" w:tplc="3CF86B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30347">
    <w:abstractNumId w:val="6"/>
  </w:num>
  <w:num w:numId="2" w16cid:durableId="512378153">
    <w:abstractNumId w:val="8"/>
  </w:num>
  <w:num w:numId="3" w16cid:durableId="893465231">
    <w:abstractNumId w:val="10"/>
  </w:num>
  <w:num w:numId="4" w16cid:durableId="1535534463">
    <w:abstractNumId w:val="1"/>
  </w:num>
  <w:num w:numId="5" w16cid:durableId="1544440153">
    <w:abstractNumId w:val="0"/>
  </w:num>
  <w:num w:numId="6" w16cid:durableId="1547260812">
    <w:abstractNumId w:val="9"/>
  </w:num>
  <w:num w:numId="7" w16cid:durableId="1969431661">
    <w:abstractNumId w:val="5"/>
  </w:num>
  <w:num w:numId="8" w16cid:durableId="335038083">
    <w:abstractNumId w:val="3"/>
  </w:num>
  <w:num w:numId="9" w16cid:durableId="569314000">
    <w:abstractNumId w:val="2"/>
  </w:num>
  <w:num w:numId="10" w16cid:durableId="376511903">
    <w:abstractNumId w:val="7"/>
  </w:num>
  <w:num w:numId="11" w16cid:durableId="13222002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MDU2tjC1NLE0NTRV0lEKTi0uzszPAykwqgUAuZ+QYywAAAA="/>
  </w:docVars>
  <w:rsids>
    <w:rsidRoot w:val="00251B7B"/>
    <w:rsid w:val="000A3E01"/>
    <w:rsid w:val="000D4574"/>
    <w:rsid w:val="000D7DF3"/>
    <w:rsid w:val="000E4917"/>
    <w:rsid w:val="001173A8"/>
    <w:rsid w:val="001857FF"/>
    <w:rsid w:val="00193268"/>
    <w:rsid w:val="001B5956"/>
    <w:rsid w:val="00200FF9"/>
    <w:rsid w:val="00214D37"/>
    <w:rsid w:val="00251B7B"/>
    <w:rsid w:val="00273734"/>
    <w:rsid w:val="00284E03"/>
    <w:rsid w:val="002A4D0E"/>
    <w:rsid w:val="002B4C0A"/>
    <w:rsid w:val="002D4CAF"/>
    <w:rsid w:val="002F03B0"/>
    <w:rsid w:val="002F0E18"/>
    <w:rsid w:val="0032550B"/>
    <w:rsid w:val="00335131"/>
    <w:rsid w:val="0038402A"/>
    <w:rsid w:val="003C18C0"/>
    <w:rsid w:val="003C6736"/>
    <w:rsid w:val="003D6EDA"/>
    <w:rsid w:val="00403E7B"/>
    <w:rsid w:val="00421762"/>
    <w:rsid w:val="00435026"/>
    <w:rsid w:val="00456AEE"/>
    <w:rsid w:val="004672F7"/>
    <w:rsid w:val="0047161B"/>
    <w:rsid w:val="00475EAD"/>
    <w:rsid w:val="004A6F15"/>
    <w:rsid w:val="004B2562"/>
    <w:rsid w:val="004B36A7"/>
    <w:rsid w:val="004F4A52"/>
    <w:rsid w:val="005057ED"/>
    <w:rsid w:val="005176FB"/>
    <w:rsid w:val="005C6465"/>
    <w:rsid w:val="006203BB"/>
    <w:rsid w:val="006435E0"/>
    <w:rsid w:val="00650098"/>
    <w:rsid w:val="00652F59"/>
    <w:rsid w:val="00684DD4"/>
    <w:rsid w:val="00737878"/>
    <w:rsid w:val="0078555D"/>
    <w:rsid w:val="007C089F"/>
    <w:rsid w:val="007C5997"/>
    <w:rsid w:val="007E2B54"/>
    <w:rsid w:val="007F3D6A"/>
    <w:rsid w:val="008308C8"/>
    <w:rsid w:val="008C1CFC"/>
    <w:rsid w:val="008C75E7"/>
    <w:rsid w:val="008D334C"/>
    <w:rsid w:val="008E50A3"/>
    <w:rsid w:val="00976DF4"/>
    <w:rsid w:val="009E32BA"/>
    <w:rsid w:val="00AE364F"/>
    <w:rsid w:val="00B273E3"/>
    <w:rsid w:val="00B63D71"/>
    <w:rsid w:val="00B751A9"/>
    <w:rsid w:val="00C3445D"/>
    <w:rsid w:val="00C45A02"/>
    <w:rsid w:val="00C90B49"/>
    <w:rsid w:val="00CE566A"/>
    <w:rsid w:val="00CF7DBD"/>
    <w:rsid w:val="00D05529"/>
    <w:rsid w:val="00D469F0"/>
    <w:rsid w:val="00DD2105"/>
    <w:rsid w:val="00DD4F49"/>
    <w:rsid w:val="00E049FE"/>
    <w:rsid w:val="00E06275"/>
    <w:rsid w:val="00E73DFF"/>
    <w:rsid w:val="00E813CC"/>
    <w:rsid w:val="00EB041D"/>
    <w:rsid w:val="00EF0214"/>
    <w:rsid w:val="00F04047"/>
    <w:rsid w:val="00F4208B"/>
    <w:rsid w:val="00F437C3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6C4F789"/>
  <w15:docId w15:val="{E87614F8-0C92-4703-8D83-E9A37BAD9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DD4"/>
  </w:style>
  <w:style w:type="paragraph" w:styleId="Heading1">
    <w:name w:val="heading 1"/>
    <w:basedOn w:val="Normal"/>
    <w:next w:val="Normal"/>
    <w:link w:val="Heading1Char"/>
    <w:uiPriority w:val="9"/>
    <w:qFormat/>
    <w:rsid w:val="00684DD4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4DD4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4DD4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4DD4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4DD4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4DD4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4DD4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4DD4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4DD4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B7B"/>
  </w:style>
  <w:style w:type="paragraph" w:styleId="Footer">
    <w:name w:val="footer"/>
    <w:basedOn w:val="Normal"/>
    <w:link w:val="FooterChar"/>
    <w:uiPriority w:val="99"/>
    <w:unhideWhenUsed/>
    <w:rsid w:val="00251B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B7B"/>
  </w:style>
  <w:style w:type="character" w:customStyle="1" w:styleId="Heading1Char">
    <w:name w:val="Heading 1 Char"/>
    <w:basedOn w:val="DefaultParagraphFont"/>
    <w:link w:val="Heading1"/>
    <w:uiPriority w:val="9"/>
    <w:rsid w:val="00684DD4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84DD4"/>
    <w:rPr>
      <w:smallCaps/>
      <w:sz w:val="28"/>
      <w:szCs w:val="28"/>
    </w:rPr>
  </w:style>
  <w:style w:type="table" w:styleId="TableGrid">
    <w:name w:val="Table Grid"/>
    <w:basedOn w:val="TableNormal"/>
    <w:uiPriority w:val="59"/>
    <w:rsid w:val="00335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4D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5A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0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DD4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4DD4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4DD4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4DD4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4DD4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4DD4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4DD4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84DD4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84DD4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4DD4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4DD4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684DD4"/>
    <w:rPr>
      <w:b/>
      <w:bCs/>
    </w:rPr>
  </w:style>
  <w:style w:type="character" w:styleId="Emphasis">
    <w:name w:val="Emphasis"/>
    <w:uiPriority w:val="20"/>
    <w:qFormat/>
    <w:rsid w:val="00684DD4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684D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84DD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84DD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4DD4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4DD4"/>
    <w:rPr>
      <w:i/>
      <w:iCs/>
    </w:rPr>
  </w:style>
  <w:style w:type="character" w:styleId="SubtleEmphasis">
    <w:name w:val="Subtle Emphasis"/>
    <w:uiPriority w:val="19"/>
    <w:qFormat/>
    <w:rsid w:val="00684DD4"/>
    <w:rPr>
      <w:i/>
      <w:iCs/>
    </w:rPr>
  </w:style>
  <w:style w:type="character" w:styleId="IntenseEmphasis">
    <w:name w:val="Intense Emphasis"/>
    <w:uiPriority w:val="21"/>
    <w:qFormat/>
    <w:rsid w:val="00684DD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84DD4"/>
    <w:rPr>
      <w:smallCaps/>
    </w:rPr>
  </w:style>
  <w:style w:type="character" w:styleId="IntenseReference">
    <w:name w:val="Intense Reference"/>
    <w:uiPriority w:val="32"/>
    <w:qFormat/>
    <w:rsid w:val="00684DD4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684DD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84DD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B72585-A341-4589-B1EB-3A60BCDE3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Georgia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jdebose</dc:creator>
  <cp:lastModifiedBy>Christy Black</cp:lastModifiedBy>
  <cp:revision>2</cp:revision>
  <cp:lastPrinted>2017-01-24T21:16:00Z</cp:lastPrinted>
  <dcterms:created xsi:type="dcterms:W3CDTF">2022-10-19T20:39:00Z</dcterms:created>
  <dcterms:modified xsi:type="dcterms:W3CDTF">2022-10-19T20:39:00Z</dcterms:modified>
</cp:coreProperties>
</file>